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Veterinarian with over [X years] of experience in the United States Los Angeles area, I am excited to apply for the Veterinarian position at your esteemed clinic. My passion for animal health, combined with my commitment to excellence in veterinary care, aligns perfectly with your organization’s mission to provide comprehensive and empathetic services to pets and their families in one of the most vibrant and diverse cities in the United States Los Angeles. I am eager to contribute my expertise, clinical skills, and dedication to ensuring the well-being of animals while supporting a team that values innovation, community engagement, and high-quality care.</w:t>
      </w:r>
    </w:p>
    <w:p>
      <w:pPr>
        <w:pStyle w:val="BodyText"/>
      </w:pPr>
      <w:r>
        <w:t xml:space="preserve">Throughout my career as a Veterinarian in United States Los Angeles, I have developed a deep understanding of the unique challenges and opportunities that come with serving a metropolitan area known for its diverse pet population. From bustling urban neighborhoods to suburban communities, my work has focused on delivering personalized care tailored to the specific needs of each animal. Whether treating common ailments, performing surgeries, or educating pet owners on preventive care, I approach every case with a patient-centered mindset and a commitment to lifelong learning. My experience in United States Los Angeles has also allowed me to collaborate with local organizations and participate in community outreach programs that promote animal welfare and responsible pet ownership.</w:t>
      </w:r>
    </w:p>
    <w:p>
      <w:pPr>
        <w:pStyle w:val="BodyText"/>
      </w:pPr>
      <w:r>
        <w:t xml:space="preserve">One of my greatest strengths as a Veterinarian is my ability to combine clinical expertise with strong interpersonal skills. I believe that effective communication is essential in veterinary medicine, not only between veterinarians and pet owners but also among healthcare teams. In United States Los Angeles, where the demand for skilled professionals is high, I have consistently prioritized building trust with clients through transparency, empathy, and a willingness to address their concerns. For example, during my time at [Previous Clinic Name], I led initiatives to improve client satisfaction by implementing follow-up protocols and hosting educational workshops on topics such as nutrition, behavioral training, and emergency care. These efforts not only strengthened client relationships but also contributed to the clinic’s reputation as a trusted resource in the community.</w:t>
      </w:r>
    </w:p>
    <w:p>
      <w:pPr>
        <w:pStyle w:val="BodyText"/>
      </w:pPr>
      <w:r>
        <w:t xml:space="preserve">My professional journey has been shaped by a commitment to continuous growth and adaptability. In United States Los Angeles, where advancements in veterinary medicine are rapid and diverse, I have embraced opportunities to expand my knowledge through continuing education courses, conferences, and hands-on training. I am particularly passionate about [specific area of interest, e.g., emergency care, surgery, or preventive medicine], which has allowed me to stay at the forefront of industry trends while providing cutting-edge solutions for my patients. Additionally, my experience with advanced diagnostic tools and technologies has enabled me to deliver accurate diagnoses and effective treatment plans in a fast-paced environment.</w:t>
      </w:r>
    </w:p>
    <w:p>
      <w:pPr>
        <w:pStyle w:val="BodyText"/>
      </w:pPr>
      <w:r>
        <w:t xml:space="preserve">What draws me to the opportunity at your clinic is its alignment with my values as a Veterinarian in United States Los Angeles. I am inspired by your dedication to fostering a culture of compassion, professionalism, and innovation. I am confident that my background in clinical practice, combined with my ability to thrive in dynamic settings, will allow me to contribute meaningfully to your team. I am particularly interested in the chance to work alongside colleagues who share a passion for animal health and are committed to making a difference in the lives of pets and their owners.</w:t>
      </w:r>
    </w:p>
    <w:p>
      <w:pPr>
        <w:pStyle w:val="BodyText"/>
      </w:pPr>
      <w:r>
        <w:t xml:space="preserve">As a Veterinarian, I understand that every animal deserves exceptional care, and I take pride in ensuring that my work reflects this principle. In United States Los Angeles, where the bond between humans and their pets is strong and often deeply emotional, I have found immense fulfillment in supporting families through both routine care and critical moments. My ability to remain calm under pressure, combined with my technical proficiency, allows me to provide reliable care even in high-stress situations. This has been especially valuable in emergency settings, where quick decision-making and clear communication can make all the difference.</w:t>
      </w:r>
    </w:p>
    <w:p>
      <w:pPr>
        <w:pStyle w:val="BodyText"/>
      </w:pPr>
      <w:r>
        <w:t xml:space="preserve">I am particularly drawn to the unique challenges and opportunities of practicing as a Veterinarian in United States Los Angeles. The city’s cultural diversity means that I have had the privilege of working with a wide range of pet owners, each with their own perspectives on health, wellness, and animal care. This experience has reinforced my belief that effective veterinary practice requires not only medical expertise but also cultural sensitivity and adaptability. I am eager to bring this perspective to your clinic, where I hope to contribute to a welcoming environment that celebrates the diversity of the community.</w:t>
      </w:r>
    </w:p>
    <w:p>
      <w:pPr>
        <w:pStyle w:val="BodyText"/>
      </w:pPr>
      <w:r>
        <w:t xml:space="preserve">In conclusion, I am enthusiastic about the possibility of joining your team as a Veterinarian in United States Los Angeles. My combination of clinical experience, client-focused approach, and dedication to excellence make me an ideal candidate for this role. I would be honored to contribute my skills and passion to your organization while continuing to grow as a professional in one of the most exciting cities in the United States. Thank you for considering my application. I look forward to the opportunity to discuss how I can contribute to your clinic’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dc:title>
  <dc:creator/>
  <dc:language>en</dc:language>
  <cp:keywords/>
  <dcterms:created xsi:type="dcterms:W3CDTF">2026-07-24T12:38:47Z</dcterms:created>
  <dcterms:modified xsi:type="dcterms:W3CDTF">2026-07-24T12:38:47Z</dcterms:modified>
</cp:coreProperties>
</file>

<file path=docProps/custom.xml><?xml version="1.0" encoding="utf-8"?>
<Properties xmlns="http://schemas.openxmlformats.org/officeDocument/2006/custom-properties" xmlns:vt="http://schemas.openxmlformats.org/officeDocument/2006/docPropsVTypes"/>
</file>